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8C6E0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453248A8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51A213C" w14:textId="1BBB59EA" w:rsidR="00AF577D" w:rsidRPr="00AF577D" w:rsidRDefault="00AF577D" w:rsidP="00AF577D">
      <w:pPr>
        <w:spacing w:after="200" w:line="276" w:lineRule="auto"/>
        <w:jc w:val="center"/>
      </w:pPr>
      <w:r w:rsidRPr="00AF577D">
        <w:rPr>
          <w:rFonts w:ascii="Times New Roman" w:eastAsia="Times New Roman" w:hAnsi="Times New Roman" w:cs="Times New Roman"/>
          <w:sz w:val="48"/>
          <w:szCs w:val="48"/>
        </w:rPr>
        <w:t>Computer Programming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  <w:r w:rsidRPr="00AF577D">
        <w:rPr>
          <w:rFonts w:ascii="Times New Roman" w:eastAsia="Times New Roman" w:hAnsi="Times New Roman" w:cs="Times New Roman"/>
          <w:sz w:val="48"/>
          <w:szCs w:val="48"/>
        </w:rPr>
        <w:t xml:space="preserve">Lab </w:t>
      </w:r>
      <w:r w:rsidR="00E50125">
        <w:rPr>
          <w:rFonts w:ascii="Times New Roman" w:eastAsia="Times New Roman" w:hAnsi="Times New Roman" w:cs="Times New Roman"/>
          <w:sz w:val="48"/>
          <w:szCs w:val="48"/>
        </w:rPr>
        <w:t>Tasks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79CA39" w14:textId="77777777" w:rsidR="00AF577D" w:rsidRPr="00AF577D" w:rsidRDefault="00AF577D" w:rsidP="00AF577D">
      <w:pPr>
        <w:spacing w:after="200" w:line="276" w:lineRule="auto"/>
      </w:pPr>
      <w:r w:rsidRPr="00AF577D">
        <w:t xml:space="preserve">                                                                     </w:t>
      </w:r>
      <w:r w:rsidRPr="00AF577D">
        <w:rPr>
          <w:noProof/>
        </w:rPr>
        <w:drawing>
          <wp:inline distT="0" distB="0" distL="0" distR="0" wp14:anchorId="3C52F769" wp14:editId="55EA4AFD">
            <wp:extent cx="1666240" cy="1543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hria-university-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200" cy="154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4DD" w14:textId="77777777" w:rsidR="00AF577D" w:rsidRPr="00AF577D" w:rsidRDefault="00AF577D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AF577D">
        <w:rPr>
          <w:rFonts w:ascii="Times New Roman" w:eastAsia="Times New Roman" w:hAnsi="Times New Roman" w:cs="Times New Roman"/>
          <w:sz w:val="40"/>
          <w:szCs w:val="40"/>
        </w:rPr>
        <w:t>Department of Computer Science - BUIC</w:t>
      </w:r>
      <w:r w:rsidRPr="00AF577D">
        <w:rPr>
          <w:rFonts w:ascii="Times New Roman" w:eastAsia="Times New Roman" w:hAnsi="Times New Roman" w:cs="Times New Roman"/>
          <w:sz w:val="40"/>
          <w:szCs w:val="40"/>
        </w:rPr>
        <w:br/>
      </w:r>
    </w:p>
    <w:p w14:paraId="717E019E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46D41587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3AE588A0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67982017" w14:textId="24B0AC40" w:rsidR="00E50125" w:rsidRPr="004F4333" w:rsidRDefault="00E50125" w:rsidP="00CF7051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Name: </w:t>
      </w:r>
      <w:r w:rsidR="00CF7051">
        <w:rPr>
          <w:rFonts w:ascii="Times New Roman" w:eastAsia="Times New Roman" w:hAnsi="Times New Roman" w:cs="Times New Roman"/>
          <w:sz w:val="36"/>
          <w:szCs w:val="36"/>
        </w:rPr>
        <w:t>Saad Ahmad</w:t>
      </w:r>
    </w:p>
    <w:p w14:paraId="6C9A6019" w14:textId="77777777" w:rsidR="00462D48" w:rsidRDefault="00462D48" w:rsidP="00CF7051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6741D3AD" w14:textId="76A39310" w:rsidR="00AF577D" w:rsidRPr="004F4333" w:rsidRDefault="004F4333" w:rsidP="00CF7051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Enrollment Number: </w:t>
      </w:r>
      <w:r w:rsidR="00CF7051">
        <w:rPr>
          <w:rFonts w:ascii="Times New Roman" w:eastAsia="Times New Roman" w:hAnsi="Times New Roman" w:cs="Times New Roman"/>
          <w:sz w:val="36"/>
          <w:szCs w:val="36"/>
        </w:rPr>
        <w:t>01-134222-130</w:t>
      </w:r>
      <w:r w:rsidR="00AF577D" w:rsidRPr="004F4333">
        <w:rPr>
          <w:rFonts w:ascii="Times New Roman" w:eastAsia="Times New Roman" w:hAnsi="Times New Roman" w:cs="Times New Roman"/>
          <w:sz w:val="36"/>
          <w:szCs w:val="36"/>
        </w:rPr>
        <w:br/>
      </w:r>
    </w:p>
    <w:p w14:paraId="63628A4F" w14:textId="77777777" w:rsidR="00AF577D" w:rsidRPr="00AF577D" w:rsidRDefault="00AF577D" w:rsidP="00AF577D">
      <w:pPr>
        <w:spacing w:after="200" w:line="276" w:lineRule="auto"/>
        <w:jc w:val="center"/>
      </w:pPr>
    </w:p>
    <w:p w14:paraId="5660D935" w14:textId="77777777" w:rsidR="00AF577D" w:rsidRPr="00AF577D" w:rsidRDefault="00AF577D" w:rsidP="00AF577D">
      <w:pPr>
        <w:spacing w:after="200" w:line="276" w:lineRule="auto"/>
      </w:pPr>
    </w:p>
    <w:p w14:paraId="5C799E4B" w14:textId="77777777" w:rsidR="00AF577D" w:rsidRPr="00AF577D" w:rsidRDefault="00AF577D" w:rsidP="00AF577D">
      <w:pPr>
        <w:spacing w:after="200" w:line="276" w:lineRule="auto"/>
      </w:pPr>
    </w:p>
    <w:p w14:paraId="40BA8D7F" w14:textId="77777777" w:rsidR="00B6666C" w:rsidRDefault="00B6666C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4FD30A57" w14:textId="77777777" w:rsidR="00AF577D" w:rsidRDefault="00AF577D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6EDC5B31" w14:textId="0B6F4FE6" w:rsidR="00503D7D" w:rsidRDefault="00503D7D" w:rsidP="00503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  <w:r w:rsidRPr="00C36805">
        <w:rPr>
          <w:rFonts w:ascii="Times New Roman" w:hAnsi="Times New Roman" w:cs="Times New Roman"/>
          <w:b/>
          <w:bCs/>
          <w:sz w:val="29"/>
          <w:szCs w:val="29"/>
        </w:rPr>
        <w:lastRenderedPageBreak/>
        <w:t xml:space="preserve">Exercises/Lab Journal </w:t>
      </w:r>
      <w:r w:rsidR="00DA2825">
        <w:rPr>
          <w:rFonts w:ascii="Times New Roman" w:hAnsi="Times New Roman" w:cs="Times New Roman"/>
          <w:b/>
          <w:bCs/>
          <w:sz w:val="29"/>
          <w:szCs w:val="29"/>
        </w:rPr>
        <w:t>7</w:t>
      </w:r>
    </w:p>
    <w:p w14:paraId="16A349EF" w14:textId="16A80B8E" w:rsidR="00503D7D" w:rsidRDefault="00503D7D" w:rsidP="00503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9"/>
          <w:szCs w:val="29"/>
        </w:rPr>
      </w:pPr>
    </w:p>
    <w:p w14:paraId="1EF5F92D" w14:textId="398E87C8" w:rsidR="00EB49FB" w:rsidRDefault="006B4334" w:rsidP="00816476">
      <w:pPr>
        <w:rPr>
          <w:rFonts w:ascii="Times New Roman" w:hAnsi="Times New Roman" w:cs="Times New Roman"/>
        </w:rPr>
      </w:pPr>
      <w:r w:rsidRPr="006B4334">
        <w:rPr>
          <w:rFonts w:ascii="Times New Roman" w:hAnsi="Times New Roman" w:cs="Times New Roman"/>
          <w:b/>
          <w:bCs/>
        </w:rPr>
        <w:t xml:space="preserve">Task </w:t>
      </w:r>
      <w:r w:rsidR="00EB49FB" w:rsidRPr="006B4334">
        <w:rPr>
          <w:rFonts w:ascii="Times New Roman" w:hAnsi="Times New Roman" w:cs="Times New Roman"/>
          <w:b/>
          <w:bCs/>
        </w:rPr>
        <w:t>1</w:t>
      </w:r>
      <w:r w:rsidR="00EB49FB" w:rsidRPr="00576676">
        <w:rPr>
          <w:rFonts w:ascii="Times New Roman" w:hAnsi="Times New Roman" w:cs="Times New Roman"/>
        </w:rPr>
        <w:t xml:space="preserve">. </w:t>
      </w:r>
    </w:p>
    <w:p w14:paraId="2BFBE570" w14:textId="400CAEAA" w:rsidR="00816476" w:rsidRDefault="00816476" w:rsidP="008164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</w:t>
      </w:r>
      <w:r w:rsidR="0083431A">
        <w:rPr>
          <w:rFonts w:ascii="Times New Roman" w:hAnsi="Times New Roman" w:cs="Times New Roman"/>
        </w:rPr>
        <w:t>a program that sorts following arrays using bubble sort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0"/>
        <w:gridCol w:w="542"/>
        <w:gridCol w:w="616"/>
        <w:gridCol w:w="493"/>
        <w:gridCol w:w="493"/>
        <w:gridCol w:w="493"/>
        <w:gridCol w:w="493"/>
        <w:gridCol w:w="493"/>
        <w:gridCol w:w="493"/>
      </w:tblGrid>
      <w:tr w:rsidR="0083431A" w14:paraId="17382287" w14:textId="77777777" w:rsidTr="00B23DF8">
        <w:trPr>
          <w:trHeight w:val="210"/>
          <w:jc w:val="center"/>
        </w:trPr>
        <w:tc>
          <w:tcPr>
            <w:tcW w:w="460" w:type="dxa"/>
          </w:tcPr>
          <w:p w14:paraId="20ACE5AE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42" w:type="dxa"/>
          </w:tcPr>
          <w:p w14:paraId="23F3FE35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16" w:type="dxa"/>
          </w:tcPr>
          <w:p w14:paraId="626C015B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93" w:type="dxa"/>
          </w:tcPr>
          <w:p w14:paraId="647CF28C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3" w:type="dxa"/>
          </w:tcPr>
          <w:p w14:paraId="2871D3AE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93" w:type="dxa"/>
          </w:tcPr>
          <w:p w14:paraId="31D2867D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93" w:type="dxa"/>
          </w:tcPr>
          <w:p w14:paraId="747E3FCD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3" w:type="dxa"/>
          </w:tcPr>
          <w:p w14:paraId="2A6285DF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93" w:type="dxa"/>
          </w:tcPr>
          <w:p w14:paraId="20B69328" w14:textId="77777777" w:rsidR="0083431A" w:rsidRDefault="0083431A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419588C6" w14:textId="2974D7CC" w:rsidR="0083431A" w:rsidRPr="00DA2825" w:rsidRDefault="0083431A" w:rsidP="00DA2825">
      <w:pPr>
        <w:spacing w:after="0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0"/>
        <w:gridCol w:w="542"/>
        <w:gridCol w:w="616"/>
        <w:gridCol w:w="493"/>
        <w:gridCol w:w="493"/>
        <w:gridCol w:w="493"/>
        <w:gridCol w:w="493"/>
      </w:tblGrid>
      <w:tr w:rsidR="00C52F7F" w14:paraId="2ECDFAC3" w14:textId="77777777" w:rsidTr="00B23DF8">
        <w:trPr>
          <w:trHeight w:val="210"/>
          <w:jc w:val="center"/>
        </w:trPr>
        <w:tc>
          <w:tcPr>
            <w:tcW w:w="460" w:type="dxa"/>
          </w:tcPr>
          <w:p w14:paraId="2467E8EB" w14:textId="54116290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2" w:type="dxa"/>
          </w:tcPr>
          <w:p w14:paraId="415F37CB" w14:textId="39FF1E68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16" w:type="dxa"/>
          </w:tcPr>
          <w:p w14:paraId="7CEC4EF8" w14:textId="1634E896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493" w:type="dxa"/>
          </w:tcPr>
          <w:p w14:paraId="109E7356" w14:textId="06CB8435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493" w:type="dxa"/>
          </w:tcPr>
          <w:p w14:paraId="29BB6BCE" w14:textId="68C9AACF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93" w:type="dxa"/>
          </w:tcPr>
          <w:p w14:paraId="16239535" w14:textId="6F463E46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</w:t>
            </w:r>
          </w:p>
        </w:tc>
        <w:tc>
          <w:tcPr>
            <w:tcW w:w="493" w:type="dxa"/>
          </w:tcPr>
          <w:p w14:paraId="6E1FBDC9" w14:textId="7FB6A2D9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0287878D" w14:textId="1F7D22F2" w:rsidR="0083431A" w:rsidRPr="00DA2825" w:rsidRDefault="0083431A" w:rsidP="00DA2825">
      <w:pPr>
        <w:spacing w:after="0"/>
        <w:rPr>
          <w:rFonts w:ascii="Times New Roman" w:hAnsi="Times New Roman" w:cs="Times New Roman"/>
          <w:sz w:val="16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0"/>
        <w:gridCol w:w="542"/>
        <w:gridCol w:w="616"/>
        <w:gridCol w:w="493"/>
        <w:gridCol w:w="493"/>
        <w:gridCol w:w="493"/>
        <w:gridCol w:w="493"/>
        <w:gridCol w:w="493"/>
        <w:gridCol w:w="493"/>
        <w:gridCol w:w="493"/>
        <w:gridCol w:w="493"/>
      </w:tblGrid>
      <w:tr w:rsidR="00C52F7F" w14:paraId="08D62560" w14:textId="1D72F16E" w:rsidTr="0034231F">
        <w:trPr>
          <w:trHeight w:val="210"/>
          <w:jc w:val="center"/>
        </w:trPr>
        <w:tc>
          <w:tcPr>
            <w:tcW w:w="460" w:type="dxa"/>
          </w:tcPr>
          <w:p w14:paraId="3CE2F8BB" w14:textId="092DC195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42" w:type="dxa"/>
          </w:tcPr>
          <w:p w14:paraId="6A6CE56A" w14:textId="272E4A84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16" w:type="dxa"/>
          </w:tcPr>
          <w:p w14:paraId="6EA9F849" w14:textId="77777777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93" w:type="dxa"/>
          </w:tcPr>
          <w:p w14:paraId="09A6EE20" w14:textId="6F0C0C49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93" w:type="dxa"/>
          </w:tcPr>
          <w:p w14:paraId="640A00CA" w14:textId="06510F0C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93" w:type="dxa"/>
          </w:tcPr>
          <w:p w14:paraId="6ECD23F1" w14:textId="17B78E40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3" w:type="dxa"/>
          </w:tcPr>
          <w:p w14:paraId="4EE8B73B" w14:textId="77D8E49E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493" w:type="dxa"/>
          </w:tcPr>
          <w:p w14:paraId="50CA34D0" w14:textId="49F6D0BD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493" w:type="dxa"/>
          </w:tcPr>
          <w:p w14:paraId="7858FC5B" w14:textId="5ABF3732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493" w:type="dxa"/>
          </w:tcPr>
          <w:p w14:paraId="306747DB" w14:textId="75714B8F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493" w:type="dxa"/>
          </w:tcPr>
          <w:p w14:paraId="5DA4D1A4" w14:textId="418C398A" w:rsidR="00C52F7F" w:rsidRDefault="00C52F7F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</w:tbl>
    <w:p w14:paraId="1EB26540" w14:textId="77777777" w:rsidR="0083431A" w:rsidRPr="000805F4" w:rsidRDefault="0083431A" w:rsidP="00816476">
      <w:pPr>
        <w:rPr>
          <w:rFonts w:ascii="Times New Roman" w:hAnsi="Times New Roman" w:cs="Times New Roman"/>
        </w:rPr>
      </w:pPr>
    </w:p>
    <w:p w14:paraId="47D00334" w14:textId="72F72C58" w:rsidR="00EB49FB" w:rsidRDefault="004831A0" w:rsidP="00DA2825">
      <w:pPr>
        <w:autoSpaceDE w:val="0"/>
        <w:autoSpaceDN w:val="0"/>
        <w:adjustRightInd w:val="0"/>
        <w:spacing w:after="0" w:line="240" w:lineRule="auto"/>
        <w:ind w:left="1080" w:hanging="450"/>
        <w:rPr>
          <w:rFonts w:ascii="Times New Roman" w:hAnsi="Times New Roman" w:cs="Times New Roman"/>
        </w:rPr>
      </w:pPr>
      <w:r w:rsidRPr="00C52F7F">
        <w:rPr>
          <w:rFonts w:ascii="Times New Roman" w:hAnsi="Times New Roman" w:cs="Times New Roman"/>
        </w:rPr>
        <w:t xml:space="preserve">Your program should </w:t>
      </w:r>
      <w:r w:rsidR="00C52F7F" w:rsidRPr="00C52F7F">
        <w:rPr>
          <w:rFonts w:ascii="Times New Roman" w:hAnsi="Times New Roman" w:cs="Times New Roman"/>
        </w:rPr>
        <w:t>follow the sequence of actions given below</w:t>
      </w:r>
      <w:r w:rsidR="00C52F7F">
        <w:rPr>
          <w:rFonts w:ascii="Times New Roman" w:hAnsi="Times New Roman" w:cs="Times New Roman"/>
        </w:rPr>
        <w:t>.</w:t>
      </w:r>
    </w:p>
    <w:p w14:paraId="0F6D1373" w14:textId="466B5B49" w:rsidR="00C52F7F" w:rsidRDefault="00C52F7F" w:rsidP="00DA282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</w:rPr>
      </w:pPr>
      <w:r w:rsidRPr="00C52F7F">
        <w:rPr>
          <w:rFonts w:ascii="Times New Roman" w:hAnsi="Times New Roman" w:cs="Times New Roman"/>
        </w:rPr>
        <w:t>Declare and initialize the three arrays</w:t>
      </w:r>
    </w:p>
    <w:p w14:paraId="1F99E38D" w14:textId="4131C62D" w:rsidR="00C52F7F" w:rsidRDefault="00C52F7F" w:rsidP="00DA282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rt first array,</w:t>
      </w:r>
      <w:r w:rsidR="00DA2825">
        <w:rPr>
          <w:rFonts w:ascii="Times New Roman" w:hAnsi="Times New Roman" w:cs="Times New Roman"/>
        </w:rPr>
        <w:t xml:space="preserve"> print the sorted array</w:t>
      </w:r>
    </w:p>
    <w:p w14:paraId="0424242E" w14:textId="0A7B2737" w:rsidR="00DA2825" w:rsidRPr="00C52F7F" w:rsidRDefault="00DA2825" w:rsidP="00DA282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rt second array, print the sorted array</w:t>
      </w:r>
    </w:p>
    <w:p w14:paraId="798CB5A0" w14:textId="3B666555" w:rsidR="00DA2825" w:rsidRDefault="00DA2825" w:rsidP="00DA282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rt third array, print the sorted array</w:t>
      </w:r>
    </w:p>
    <w:p w14:paraId="624A4B50" w14:textId="5DE672C2" w:rsidR="00DA2825" w:rsidRPr="00C52F7F" w:rsidRDefault="00DA2825" w:rsidP="00DA282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entify Median value of each array and display it.</w:t>
      </w:r>
    </w:p>
    <w:p w14:paraId="2D8C8DAE" w14:textId="6E092E16" w:rsidR="00DA2825" w:rsidRDefault="00DA2825" w:rsidP="00DA28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139E798" w14:textId="17263DCA" w:rsidR="00CF7051" w:rsidRPr="00CF7051" w:rsidRDefault="00CF7051" w:rsidP="00CF705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b/>
          <w:sz w:val="28"/>
        </w:rPr>
      </w:pPr>
      <w:r w:rsidRPr="00CF7051">
        <w:rPr>
          <w:rFonts w:ascii="Arial" w:hAnsi="Arial" w:cs="Arial"/>
          <w:b/>
          <w:sz w:val="28"/>
        </w:rPr>
        <w:t>Code:</w:t>
      </w:r>
    </w:p>
    <w:p w14:paraId="0D503087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58626C61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52E4AE10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29F67A13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1[]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{ 3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,1,4,1,5,9,2,6,5};</w:t>
      </w:r>
    </w:p>
    <w:p w14:paraId="6FB5F1B5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2[]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{ 2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,10,14,11,13,82,4 };</w:t>
      </w:r>
    </w:p>
    <w:p w14:paraId="32069F8C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3[]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{ 1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,3,4,9,7,2,22,31,13,22,11 };</w:t>
      </w:r>
    </w:p>
    <w:p w14:paraId="43237BD3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array1) /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3522FCF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array2) /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300F017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z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array3) /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6077EAC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mp;</w:t>
      </w:r>
    </w:p>
    <w:p w14:paraId="38933792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2C7A087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;</w:t>
      </w:r>
    </w:p>
    <w:p w14:paraId="3F660F45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x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496494B2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 = 0; n &lt; x-1; n++) {</w:t>
      </w:r>
    </w:p>
    <w:p w14:paraId="32A95E36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array1[n] &gt; array1[n + 1]) {</w:t>
      </w:r>
    </w:p>
    <w:p w14:paraId="26900686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temp = array1[n];</w:t>
      </w:r>
    </w:p>
    <w:p w14:paraId="7E571266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rray1[n] = array1[n + 1];</w:t>
      </w:r>
    </w:p>
    <w:p w14:paraId="6D69DD72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rray1[n + 1] = temp;</w:t>
      </w:r>
    </w:p>
    <w:p w14:paraId="11614B23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C8C46C5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C83D13B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7FE79DC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895B3F4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x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622578F9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1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]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29EC06C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F48D284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y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17C0DF48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 = 0; n &lt; y - 1; n++) {</w:t>
      </w:r>
    </w:p>
    <w:p w14:paraId="5D429204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array2[n] &gt; array2[n + 1]) {</w:t>
      </w:r>
    </w:p>
    <w:p w14:paraId="5DE87A85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temp = array2[n];</w:t>
      </w:r>
    </w:p>
    <w:p w14:paraId="3AB11CB4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rray2[n] = array2[n + 1];</w:t>
      </w:r>
    </w:p>
    <w:p w14:paraId="37A6FDCF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rray2[n + 1] = temp;</w:t>
      </w:r>
    </w:p>
    <w:p w14:paraId="1C63AE91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372CA547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6CD5BE6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F4B6EDB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BE89B68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y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459EA213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2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]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1BC7CB4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6709025E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z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5FACCF73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 = 0; n &lt; z - 1; n++) {</w:t>
      </w:r>
    </w:p>
    <w:p w14:paraId="039F5FEC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array3[n] &gt; array3[n + 1]) {</w:t>
      </w:r>
    </w:p>
    <w:p w14:paraId="142F9EDA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temp = array3[n];</w:t>
      </w:r>
    </w:p>
    <w:p w14:paraId="01EDDAEE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rray3[n] = array3[n + 1];</w:t>
      </w:r>
    </w:p>
    <w:p w14:paraId="1CF485C0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array3[n + 1] = temp;</w:t>
      </w:r>
    </w:p>
    <w:p w14:paraId="6BBBCD73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EC59630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1D1F6803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58E5F3E2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8CA192B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z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4C3447F5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3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]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CB96AD5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0442547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156DB9A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Array median values</w:t>
      </w:r>
    </w:p>
    <w:p w14:paraId="4C336F5F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edian;</w:t>
      </w:r>
    </w:p>
    <w:p w14:paraId="6C4473D7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x %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2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= 0) {</w:t>
      </w:r>
    </w:p>
    <w:p w14:paraId="191CE144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median = (x + 1) / 2;</w:t>
      </w:r>
    </w:p>
    <w:p w14:paraId="03FA9F62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A31515"/>
          <w:sz w:val="19"/>
          <w:szCs w:val="19"/>
        </w:rPr>
        <w:t>"Median value of Array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1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1[median - 1]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0C1367D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F54229D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y %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2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= 0) {</w:t>
      </w:r>
    </w:p>
    <w:p w14:paraId="69C0CCA1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median = (y + 1) / 2;</w:t>
      </w:r>
    </w:p>
    <w:p w14:paraId="24773666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Median value of Array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2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2[median - 1]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C6EAED7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D362209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z %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2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= 0) {</w:t>
      </w:r>
    </w:p>
    <w:p w14:paraId="70C46206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median = (z + 1) / 2;</w:t>
      </w:r>
    </w:p>
    <w:p w14:paraId="38F16735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Median value of Array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3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rray3[median - 1];</w:t>
      </w:r>
    </w:p>
    <w:p w14:paraId="20112CCE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DF0986D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C19E9E8" w14:textId="618C5F0D" w:rsidR="00DA2825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12759E6" w14:textId="422A5B9B" w:rsidR="00CF7051" w:rsidRP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19"/>
          <w:szCs w:val="19"/>
        </w:rPr>
      </w:pPr>
      <w:r w:rsidRPr="00CF7051">
        <w:rPr>
          <w:rFonts w:ascii="Arial" w:hAnsi="Arial" w:cs="Arial"/>
          <w:b/>
          <w:color w:val="000000"/>
          <w:sz w:val="28"/>
          <w:szCs w:val="19"/>
        </w:rPr>
        <w:t>Output:</w:t>
      </w:r>
    </w:p>
    <w:p w14:paraId="65DFBD6F" w14:textId="61B75EDC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CF7051">
        <w:rPr>
          <w:rFonts w:ascii="Times New Roman" w:hAnsi="Times New Roman" w:cs="Times New Roman"/>
          <w:noProof/>
        </w:rPr>
        <w:drawing>
          <wp:inline distT="0" distB="0" distL="0" distR="0" wp14:anchorId="5D6E5ADC" wp14:editId="4EE65365">
            <wp:extent cx="5692140" cy="3323171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1450" cy="332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F1282" w14:textId="641860A0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63FD622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1C93DC8" w14:textId="77777777" w:rsidR="00DA2825" w:rsidRPr="00AB6A6C" w:rsidRDefault="00DA2825" w:rsidP="00DA2825">
      <w:pPr>
        <w:rPr>
          <w:rFonts w:ascii="Times New Roman" w:hAnsi="Times New Roman" w:cs="Times New Roman"/>
          <w:b/>
          <w:bCs/>
        </w:rPr>
      </w:pPr>
      <w:r w:rsidRPr="00AB6A6C">
        <w:rPr>
          <w:rFonts w:ascii="Times New Roman" w:hAnsi="Times New Roman" w:cs="Times New Roman"/>
          <w:b/>
          <w:bCs/>
        </w:rPr>
        <w:t>Task 2.</w:t>
      </w:r>
    </w:p>
    <w:p w14:paraId="449DA08F" w14:textId="78606D54" w:rsidR="00DA2825" w:rsidRDefault="00DA2825" w:rsidP="00DA28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rogram that finds out if a value given by user is present in an array or not</w:t>
      </w:r>
      <w:r w:rsidR="00326657">
        <w:rPr>
          <w:rFonts w:ascii="Times New Roman" w:hAnsi="Times New Roman" w:cs="Times New Roman"/>
        </w:rPr>
        <w:t>, you can use</w:t>
      </w:r>
      <w:r>
        <w:rPr>
          <w:rFonts w:ascii="Times New Roman" w:hAnsi="Times New Roman" w:cs="Times New Roman"/>
        </w:rPr>
        <w:t xml:space="preserve"> linear search</w:t>
      </w:r>
      <w:r w:rsidR="00326657">
        <w:rPr>
          <w:rFonts w:ascii="Times New Roman" w:hAnsi="Times New Roman" w:cs="Times New Roman"/>
        </w:rPr>
        <w:t xml:space="preserve"> or binary search for this problem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540"/>
        <w:gridCol w:w="450"/>
        <w:gridCol w:w="463"/>
        <w:gridCol w:w="457"/>
        <w:gridCol w:w="457"/>
        <w:gridCol w:w="457"/>
        <w:gridCol w:w="457"/>
        <w:gridCol w:w="457"/>
      </w:tblGrid>
      <w:tr w:rsidR="00AB6A6C" w14:paraId="1B3A75D4" w14:textId="77777777" w:rsidTr="00AB6A6C">
        <w:trPr>
          <w:trHeight w:val="229"/>
          <w:jc w:val="center"/>
        </w:trPr>
        <w:tc>
          <w:tcPr>
            <w:tcW w:w="535" w:type="dxa"/>
          </w:tcPr>
          <w:p w14:paraId="6E2578B8" w14:textId="0091CBC4" w:rsidR="00DA2825" w:rsidRDefault="00326657" w:rsidP="00AB6A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40" w:type="dxa"/>
          </w:tcPr>
          <w:p w14:paraId="2E9524D4" w14:textId="7FBA9F06" w:rsidR="00DA2825" w:rsidRDefault="00326657" w:rsidP="00AB6A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50" w:type="dxa"/>
          </w:tcPr>
          <w:p w14:paraId="2AB2A7C4" w14:textId="77777777" w:rsidR="00DA2825" w:rsidRDefault="00DA2825" w:rsidP="00AB6A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63" w:type="dxa"/>
          </w:tcPr>
          <w:p w14:paraId="22DAE05F" w14:textId="30447137" w:rsidR="00DA2825" w:rsidRDefault="00326657" w:rsidP="00AB6A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457" w:type="dxa"/>
          </w:tcPr>
          <w:p w14:paraId="41DE7201" w14:textId="4CB805E0" w:rsidR="00DA2825" w:rsidRDefault="00DA2825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32665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57" w:type="dxa"/>
          </w:tcPr>
          <w:p w14:paraId="0DC873DF" w14:textId="4AC6335F" w:rsidR="00DA2825" w:rsidRDefault="00DA2825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32665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57" w:type="dxa"/>
          </w:tcPr>
          <w:p w14:paraId="5E11EDE1" w14:textId="30ADAAEA" w:rsidR="00DA2825" w:rsidRDefault="00DA2825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2665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57" w:type="dxa"/>
          </w:tcPr>
          <w:p w14:paraId="70DFAF98" w14:textId="14D21F06" w:rsidR="00DA2825" w:rsidRDefault="00DA2825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32665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57" w:type="dxa"/>
          </w:tcPr>
          <w:p w14:paraId="506058C6" w14:textId="79782247" w:rsidR="00DA2825" w:rsidRDefault="00DA2825" w:rsidP="00B23D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B6A6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0A4CB3B9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808080"/>
          <w:sz w:val="19"/>
          <w:szCs w:val="19"/>
        </w:rPr>
      </w:pPr>
    </w:p>
    <w:p w14:paraId="3A1BAAD2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808080"/>
          <w:sz w:val="19"/>
          <w:szCs w:val="19"/>
        </w:rPr>
      </w:pPr>
    </w:p>
    <w:p w14:paraId="6D1CAF7D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808080"/>
          <w:sz w:val="19"/>
          <w:szCs w:val="19"/>
        </w:rPr>
      </w:pPr>
    </w:p>
    <w:p w14:paraId="1592E9DF" w14:textId="68598C9A" w:rsidR="00CF7051" w:rsidRP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8"/>
          <w:szCs w:val="19"/>
        </w:rPr>
      </w:pPr>
      <w:r w:rsidRPr="00CF7051">
        <w:rPr>
          <w:rFonts w:ascii="Arial" w:hAnsi="Arial" w:cs="Arial"/>
          <w:b/>
          <w:sz w:val="28"/>
          <w:szCs w:val="19"/>
        </w:rPr>
        <w:t>Code:</w:t>
      </w:r>
    </w:p>
    <w:p w14:paraId="1133C9C4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808080"/>
          <w:sz w:val="19"/>
          <w:szCs w:val="19"/>
        </w:rPr>
      </w:pPr>
    </w:p>
    <w:p w14:paraId="6F3FBC51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808080"/>
          <w:sz w:val="19"/>
          <w:szCs w:val="19"/>
        </w:rPr>
      </w:pPr>
    </w:p>
    <w:p w14:paraId="1BDD7AAA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1AB791F8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0F679224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35E27A7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]{ 12,16,4,0,52,93,22,64,50 };</w:t>
      </w:r>
    </w:p>
    <w:p w14:paraId="1E23EA77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2E6A4EE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ound = 0;</w:t>
      </w:r>
    </w:p>
    <w:p w14:paraId="45522629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he number you want to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check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B8EDBB7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;</w:t>
      </w:r>
    </w:p>
    <w:p w14:paraId="3290001B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lt; size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) {</w:t>
      </w:r>
    </w:p>
    <w:p w14:paraId="5960D2C4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] == check) {</w:t>
      </w:r>
    </w:p>
    <w:p w14:paraId="72828390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]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is present at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3FE2DC4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found++;</w:t>
      </w:r>
    </w:p>
    <w:p w14:paraId="192E74D3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644741B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B270527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found == 0) {</w:t>
      </w:r>
    </w:p>
    <w:p w14:paraId="12FD7EBD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is number is not present in the array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1F3DCC6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23694FAE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1A227F16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8721D4C" w14:textId="77777777" w:rsidR="00FF7F77" w:rsidRDefault="00FF7F77" w:rsidP="00FF7F7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075529E" w14:textId="20E2121C" w:rsidR="00CF7051" w:rsidRDefault="00CF7051" w:rsidP="00FF7F77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br w:type="page"/>
      </w:r>
    </w:p>
    <w:p w14:paraId="2C5D0235" w14:textId="6ECDA052" w:rsidR="00DA2825" w:rsidRP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8"/>
          <w:szCs w:val="19"/>
        </w:rPr>
      </w:pPr>
      <w:r w:rsidRPr="00CF7051">
        <w:rPr>
          <w:rFonts w:ascii="Arial" w:hAnsi="Arial" w:cs="Arial"/>
          <w:b/>
          <w:color w:val="000000"/>
          <w:sz w:val="28"/>
          <w:szCs w:val="19"/>
        </w:rPr>
        <w:lastRenderedPageBreak/>
        <w:t>Output:</w:t>
      </w:r>
    </w:p>
    <w:p w14:paraId="3B1021AF" w14:textId="089A1860" w:rsidR="00CF7051" w:rsidRDefault="00FF7F77" w:rsidP="00CF70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FF7F77">
        <w:rPr>
          <w:rFonts w:ascii="Times New Roman" w:hAnsi="Times New Roman" w:cs="Times New Roman"/>
        </w:rPr>
        <w:drawing>
          <wp:inline distT="0" distB="0" distL="0" distR="0" wp14:anchorId="1AA5DF96" wp14:editId="74797B31">
            <wp:extent cx="6121400" cy="35248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47ACE7E" w14:textId="77777777" w:rsidR="00CF7051" w:rsidRDefault="00CF7051" w:rsidP="00CF70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B2FF2B9" w14:textId="1D4BCCC9" w:rsidR="00CF7051" w:rsidRPr="00DA2825" w:rsidRDefault="00CF7051" w:rsidP="00CF70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CF7051">
        <w:rPr>
          <w:rFonts w:ascii="Times New Roman" w:hAnsi="Times New Roman" w:cs="Times New Roman"/>
          <w:noProof/>
        </w:rPr>
        <w:drawing>
          <wp:inline distT="0" distB="0" distL="0" distR="0" wp14:anchorId="7FFBFCE1" wp14:editId="4685838C">
            <wp:extent cx="6121400" cy="35394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7051" w:rsidRPr="00DA2825" w:rsidSect="006C7F89">
      <w:headerReference w:type="default" r:id="rId12"/>
      <w:footerReference w:type="default" r:id="rId13"/>
      <w:pgSz w:w="12240" w:h="15840"/>
      <w:pgMar w:top="1360" w:right="1300" w:bottom="1260" w:left="1300" w:header="74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EB152" w14:textId="77777777" w:rsidR="001C47CD" w:rsidRDefault="001C47CD">
      <w:pPr>
        <w:spacing w:after="0" w:line="240" w:lineRule="auto"/>
      </w:pPr>
      <w:r>
        <w:separator/>
      </w:r>
    </w:p>
  </w:endnote>
  <w:endnote w:type="continuationSeparator" w:id="0">
    <w:p w14:paraId="6B9EDE39" w14:textId="77777777" w:rsidR="001C47CD" w:rsidRDefault="001C4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AE42" w14:textId="77777777" w:rsidR="00EA0EFB" w:rsidRDefault="001C47CD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DFA5C" w14:textId="77777777" w:rsidR="001C47CD" w:rsidRDefault="001C47CD">
      <w:pPr>
        <w:spacing w:after="0" w:line="240" w:lineRule="auto"/>
      </w:pPr>
      <w:r>
        <w:separator/>
      </w:r>
    </w:p>
  </w:footnote>
  <w:footnote w:type="continuationSeparator" w:id="0">
    <w:p w14:paraId="76EC0F3E" w14:textId="77777777" w:rsidR="001C47CD" w:rsidRDefault="001C4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F116C" w14:textId="77777777" w:rsidR="00EA0EFB" w:rsidRDefault="001C47CD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8CE"/>
    <w:multiLevelType w:val="hybridMultilevel"/>
    <w:tmpl w:val="E59E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04930"/>
    <w:multiLevelType w:val="hybridMultilevel"/>
    <w:tmpl w:val="2834A7CA"/>
    <w:lvl w:ilvl="0" w:tplc="D646F096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en-US" w:eastAsia="en-US" w:bidi="ar-SA"/>
      </w:rPr>
    </w:lvl>
    <w:lvl w:ilvl="1" w:tplc="4D3E9ACC">
      <w:start w:val="1"/>
      <w:numFmt w:val="lowerLetter"/>
      <w:lvlText w:val="%2."/>
      <w:lvlJc w:val="left"/>
      <w:pPr>
        <w:ind w:left="1556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29727FDE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C36641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4" w:tplc="58BA73B8">
      <w:numFmt w:val="bullet"/>
      <w:lvlText w:val="•"/>
      <w:lvlJc w:val="left"/>
      <w:pPr>
        <w:ind w:left="4253" w:hanging="360"/>
      </w:pPr>
      <w:rPr>
        <w:rFonts w:hint="default"/>
        <w:lang w:val="en-US" w:eastAsia="en-US" w:bidi="ar-SA"/>
      </w:rPr>
    </w:lvl>
    <w:lvl w:ilvl="5" w:tplc="D23A9496">
      <w:numFmt w:val="bullet"/>
      <w:lvlText w:val="•"/>
      <w:lvlJc w:val="left"/>
      <w:pPr>
        <w:ind w:left="5151" w:hanging="360"/>
      </w:pPr>
      <w:rPr>
        <w:rFonts w:hint="default"/>
        <w:lang w:val="en-US" w:eastAsia="en-US" w:bidi="ar-SA"/>
      </w:rPr>
    </w:lvl>
    <w:lvl w:ilvl="6" w:tplc="D6F4D048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7" w:tplc="0D7E0C24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FCE8E31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3E35467"/>
    <w:multiLevelType w:val="hybridMultilevel"/>
    <w:tmpl w:val="5956C190"/>
    <w:lvl w:ilvl="0" w:tplc="3AA642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84E51"/>
    <w:multiLevelType w:val="hybridMultilevel"/>
    <w:tmpl w:val="9452A104"/>
    <w:lvl w:ilvl="0" w:tplc="8758C4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9023C"/>
    <w:multiLevelType w:val="hybridMultilevel"/>
    <w:tmpl w:val="D7463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109DB"/>
    <w:multiLevelType w:val="hybridMultilevel"/>
    <w:tmpl w:val="9F04E5AC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7A65219"/>
    <w:multiLevelType w:val="hybridMultilevel"/>
    <w:tmpl w:val="3D4E4F1C"/>
    <w:lvl w:ilvl="0" w:tplc="CA662F4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D01C4A"/>
    <w:multiLevelType w:val="hybridMultilevel"/>
    <w:tmpl w:val="F5CC5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2469A8"/>
    <w:multiLevelType w:val="hybridMultilevel"/>
    <w:tmpl w:val="26889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00B2E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5440D32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C003AF5"/>
    <w:multiLevelType w:val="hybridMultilevel"/>
    <w:tmpl w:val="733C383A"/>
    <w:lvl w:ilvl="0" w:tplc="A8569DA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7"/>
  </w:num>
  <w:num w:numId="5">
    <w:abstractNumId w:val="4"/>
  </w:num>
  <w:num w:numId="6">
    <w:abstractNumId w:val="9"/>
  </w:num>
  <w:num w:numId="7">
    <w:abstractNumId w:val="10"/>
  </w:num>
  <w:num w:numId="8">
    <w:abstractNumId w:val="6"/>
  </w:num>
  <w:num w:numId="9">
    <w:abstractNumId w:val="11"/>
  </w:num>
  <w:num w:numId="10">
    <w:abstractNumId w:val="12"/>
  </w:num>
  <w:num w:numId="11">
    <w:abstractNumId w:val="0"/>
  </w:num>
  <w:num w:numId="12">
    <w:abstractNumId w:val="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EzNbewMDEHAiUdpeDU4uLM/DyQAqNaAMHcCHAsAAAA"/>
  </w:docVars>
  <w:rsids>
    <w:rsidRoot w:val="00B6666C"/>
    <w:rsid w:val="00052122"/>
    <w:rsid w:val="000C2F01"/>
    <w:rsid w:val="000D65AF"/>
    <w:rsid w:val="000E0859"/>
    <w:rsid w:val="000E771B"/>
    <w:rsid w:val="001A1C4B"/>
    <w:rsid w:val="001C47CD"/>
    <w:rsid w:val="001F7CAC"/>
    <w:rsid w:val="002737D5"/>
    <w:rsid w:val="00286C9B"/>
    <w:rsid w:val="002A0989"/>
    <w:rsid w:val="002F6A8D"/>
    <w:rsid w:val="00321C4F"/>
    <w:rsid w:val="00326657"/>
    <w:rsid w:val="00347BE5"/>
    <w:rsid w:val="00395BC4"/>
    <w:rsid w:val="003A51C6"/>
    <w:rsid w:val="003C3EF1"/>
    <w:rsid w:val="0040106E"/>
    <w:rsid w:val="00462D48"/>
    <w:rsid w:val="004831A0"/>
    <w:rsid w:val="00491572"/>
    <w:rsid w:val="004D7337"/>
    <w:rsid w:val="004F3919"/>
    <w:rsid w:val="004F4333"/>
    <w:rsid w:val="00503D7D"/>
    <w:rsid w:val="00504904"/>
    <w:rsid w:val="00544A12"/>
    <w:rsid w:val="00610FC0"/>
    <w:rsid w:val="006554AF"/>
    <w:rsid w:val="00660FD0"/>
    <w:rsid w:val="006B4334"/>
    <w:rsid w:val="006C7F89"/>
    <w:rsid w:val="00724189"/>
    <w:rsid w:val="00761150"/>
    <w:rsid w:val="00761D97"/>
    <w:rsid w:val="00807678"/>
    <w:rsid w:val="00816476"/>
    <w:rsid w:val="008271B1"/>
    <w:rsid w:val="0083431A"/>
    <w:rsid w:val="00885E41"/>
    <w:rsid w:val="008A0D36"/>
    <w:rsid w:val="008A71D1"/>
    <w:rsid w:val="00900400"/>
    <w:rsid w:val="00933090"/>
    <w:rsid w:val="009357C5"/>
    <w:rsid w:val="00957244"/>
    <w:rsid w:val="00961B49"/>
    <w:rsid w:val="009B360D"/>
    <w:rsid w:val="009E17B1"/>
    <w:rsid w:val="00A1196F"/>
    <w:rsid w:val="00A66834"/>
    <w:rsid w:val="00A935E1"/>
    <w:rsid w:val="00AB6A6C"/>
    <w:rsid w:val="00AF577D"/>
    <w:rsid w:val="00B0726C"/>
    <w:rsid w:val="00B30636"/>
    <w:rsid w:val="00B30D61"/>
    <w:rsid w:val="00B6666C"/>
    <w:rsid w:val="00B77623"/>
    <w:rsid w:val="00B81428"/>
    <w:rsid w:val="00BA50B1"/>
    <w:rsid w:val="00BA60B2"/>
    <w:rsid w:val="00BF2A0B"/>
    <w:rsid w:val="00C34C7A"/>
    <w:rsid w:val="00C4129E"/>
    <w:rsid w:val="00C52F7F"/>
    <w:rsid w:val="00C6686C"/>
    <w:rsid w:val="00C73C6D"/>
    <w:rsid w:val="00C82EB5"/>
    <w:rsid w:val="00CF7051"/>
    <w:rsid w:val="00D70D2D"/>
    <w:rsid w:val="00D921FE"/>
    <w:rsid w:val="00DA22C3"/>
    <w:rsid w:val="00DA2825"/>
    <w:rsid w:val="00DA7FC2"/>
    <w:rsid w:val="00DC38D3"/>
    <w:rsid w:val="00DD7491"/>
    <w:rsid w:val="00E21411"/>
    <w:rsid w:val="00E2301C"/>
    <w:rsid w:val="00E50125"/>
    <w:rsid w:val="00EB49FB"/>
    <w:rsid w:val="00EB51E2"/>
    <w:rsid w:val="00F45926"/>
    <w:rsid w:val="00F63997"/>
    <w:rsid w:val="00F7616D"/>
    <w:rsid w:val="00FB1EC0"/>
    <w:rsid w:val="00FC02FC"/>
    <w:rsid w:val="00FF7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0752"/>
  <w15:chartTrackingRefBased/>
  <w15:docId w15:val="{4658D7B5-856A-4DE6-ACCF-5BF9BFF3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66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6666C"/>
  </w:style>
  <w:style w:type="paragraph" w:styleId="ListParagraph">
    <w:name w:val="List Paragraph"/>
    <w:basedOn w:val="Normal"/>
    <w:uiPriority w:val="34"/>
    <w:qFormat/>
    <w:rsid w:val="00B6666C"/>
    <w:pPr>
      <w:ind w:left="720"/>
      <w:contextualSpacing/>
    </w:pPr>
  </w:style>
  <w:style w:type="table" w:styleId="TableGrid">
    <w:name w:val="Table Grid"/>
    <w:basedOn w:val="TableNormal"/>
    <w:uiPriority w:val="39"/>
    <w:rsid w:val="00FB1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727821-B102-4D5F-9DFF-6833E02FC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5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ad Ahmad</cp:lastModifiedBy>
  <cp:revision>75</cp:revision>
  <dcterms:created xsi:type="dcterms:W3CDTF">2022-09-28T03:17:00Z</dcterms:created>
  <dcterms:modified xsi:type="dcterms:W3CDTF">2022-11-14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2da0540eb34a0a3d3325aa6d30e5f411de08226a45663b94d1c04c78215a51</vt:lpwstr>
  </property>
</Properties>
</file>